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238" w:rsidRPr="00AF0C1D" w:rsidRDefault="00AF0C1D" w:rsidP="00AF0C1D">
      <w:pPr>
        <w:jc w:val="center"/>
        <w:rPr>
          <w:b/>
          <w:sz w:val="28"/>
          <w:szCs w:val="28"/>
          <w:lang w:val="tr-TR"/>
        </w:rPr>
      </w:pPr>
      <w:r w:rsidRPr="00AF0C1D">
        <w:rPr>
          <w:b/>
          <w:sz w:val="28"/>
          <w:szCs w:val="28"/>
          <w:lang w:val="tr-TR"/>
        </w:rPr>
        <w:t>CEV 1033 Kariyer Planlama Dersi Planı</w:t>
      </w:r>
    </w:p>
    <w:p w:rsidR="00AF0C1D" w:rsidRPr="00AF0C1D" w:rsidRDefault="00AF0C1D" w:rsidP="00AF0C1D">
      <w:pPr>
        <w:jc w:val="center"/>
        <w:rPr>
          <w:b/>
          <w:sz w:val="28"/>
          <w:szCs w:val="28"/>
          <w:lang w:val="tr-TR"/>
        </w:rPr>
      </w:pPr>
      <w:r w:rsidRPr="00AF0C1D">
        <w:rPr>
          <w:b/>
          <w:sz w:val="28"/>
          <w:szCs w:val="28"/>
          <w:lang w:val="tr-TR"/>
        </w:rPr>
        <w:t>2021-2022 Güz Yarıyıl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91"/>
        <w:gridCol w:w="2949"/>
        <w:gridCol w:w="3822"/>
      </w:tblGrid>
      <w:tr w:rsidR="006B4729" w:rsidRPr="00D05DFC" w:rsidTr="00B51944">
        <w:tc>
          <w:tcPr>
            <w:tcW w:w="2291" w:type="dxa"/>
          </w:tcPr>
          <w:p w:rsidR="006B4729" w:rsidRPr="00D05DFC" w:rsidRDefault="006B4729" w:rsidP="00AF0C1D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Tarih</w:t>
            </w:r>
          </w:p>
        </w:tc>
        <w:tc>
          <w:tcPr>
            <w:tcW w:w="2949" w:type="dxa"/>
          </w:tcPr>
          <w:p w:rsidR="006B4729" w:rsidRPr="00D05DFC" w:rsidRDefault="006B4729" w:rsidP="00AF0C1D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Konu</w:t>
            </w:r>
          </w:p>
        </w:tc>
        <w:tc>
          <w:tcPr>
            <w:tcW w:w="3822" w:type="dxa"/>
          </w:tcPr>
          <w:p w:rsidR="006B4729" w:rsidRPr="00D05DFC" w:rsidRDefault="006B4729" w:rsidP="00AF0C1D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Ders Bağlantı Adresi</w:t>
            </w: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05.10.2021</w:t>
            </w:r>
          </w:p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lang w:val="tr-TR"/>
              </w:rPr>
            </w:pPr>
            <w:r w:rsidRPr="002E5C4B">
              <w:rPr>
                <w:b/>
                <w:lang w:val="tr-TR"/>
              </w:rPr>
              <w:t>Giriş:</w:t>
            </w:r>
            <w:r w:rsidRPr="002E5C4B">
              <w:rPr>
                <w:lang w:val="tr-TR"/>
              </w:rPr>
              <w:t xml:space="preserve"> Kariyer Planlama Dersi, ders kaynakları, sorumluluklar, kariyer merkezi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b/>
                <w:lang w:val="tr-TR"/>
              </w:rPr>
            </w:pPr>
            <w:hyperlink r:id="rId4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2.10.2021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>Çevre Mühendisliği Nedir? Nerelerde çalışır? Lisans eğitimi nasıldır?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lang w:val="tr-TR"/>
              </w:rPr>
            </w:pPr>
            <w:hyperlink r:id="rId5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  <w:r>
              <w:rPr>
                <w:lang w:val="tr-TR"/>
              </w:rPr>
              <w:t xml:space="preserve"> </w:t>
            </w: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9.10.2021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>Akademisyen olmak için hangi aşamalardan geçilir?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lang w:val="tr-TR"/>
              </w:rPr>
            </w:pPr>
            <w:hyperlink r:id="rId6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  <w:r>
              <w:rPr>
                <w:lang w:val="tr-TR"/>
              </w:rPr>
              <w:t xml:space="preserve"> </w:t>
            </w: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26.10.2021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 xml:space="preserve">ERASMUS Programından Faydalanmak 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lang w:val="tr-TR"/>
              </w:rPr>
            </w:pPr>
            <w:hyperlink r:id="rId7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  <w:r>
              <w:rPr>
                <w:lang w:val="tr-TR"/>
              </w:rPr>
              <w:t xml:space="preserve"> </w:t>
            </w: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02.11.2021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F0C1D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AF0C1D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>Çevre Mühendisliğinde Çift Ana Dal, Yan Dal, Yatay Geçiş, Staj İmkânları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lang w:val="tr-TR"/>
              </w:rPr>
            </w:pPr>
            <w:hyperlink r:id="rId8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  <w:r>
              <w:rPr>
                <w:lang w:val="tr-TR"/>
              </w:rPr>
              <w:t xml:space="preserve"> </w:t>
            </w: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43979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09.11.2021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43979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2C0B91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 xml:space="preserve">Mezunlarımızın Kariyer Yolculukları: Serkan </w:t>
            </w:r>
            <w:proofErr w:type="spellStart"/>
            <w:r w:rsidRPr="002E5C4B">
              <w:rPr>
                <w:lang w:val="tr-TR"/>
              </w:rPr>
              <w:t>İktü</w:t>
            </w:r>
            <w:proofErr w:type="spellEnd"/>
            <w:r w:rsidRPr="002E5C4B">
              <w:rPr>
                <w:lang w:val="tr-TR"/>
              </w:rPr>
              <w:t xml:space="preserve"> 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="006B4729"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="006B4729"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="006B4729"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lang w:val="tr-TR"/>
              </w:rPr>
            </w:pPr>
            <w:hyperlink r:id="rId9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  <w:r>
              <w:rPr>
                <w:lang w:val="tr-TR"/>
              </w:rPr>
              <w:t xml:space="preserve"> </w:t>
            </w: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2E5C4B" w:rsidRDefault="006B4729" w:rsidP="00A43979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.11.2021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Salı</w:t>
            </w:r>
          </w:p>
          <w:p w:rsidR="006B4729" w:rsidRPr="002E5C4B" w:rsidRDefault="006B4729" w:rsidP="00A43979">
            <w:pPr>
              <w:jc w:val="center"/>
              <w:rPr>
                <w:b/>
                <w:lang w:val="tr-TR"/>
              </w:rPr>
            </w:pPr>
            <w:r w:rsidRPr="002E5C4B"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2E5C4B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 xml:space="preserve">Mezunlarımızın Kariyer Yolculukları: Aliye Sumru Uçaklı 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2E5C4B" w:rsidRDefault="00B51944" w:rsidP="00B51944">
            <w:pPr>
              <w:jc w:val="center"/>
              <w:rPr>
                <w:lang w:val="tr-TR"/>
              </w:rPr>
            </w:pPr>
            <w:hyperlink r:id="rId10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Pr="00B2106C" w:rsidRDefault="006B4729" w:rsidP="002E5C4B">
            <w:pPr>
              <w:jc w:val="center"/>
              <w:rPr>
                <w:b/>
                <w:color w:val="FF0000"/>
                <w:lang w:val="tr-TR"/>
              </w:rPr>
            </w:pPr>
            <w:r w:rsidRPr="00B2106C">
              <w:rPr>
                <w:b/>
                <w:color w:val="FF0000"/>
                <w:lang w:val="tr-TR"/>
              </w:rPr>
              <w:t>26.11.2021*</w:t>
            </w:r>
          </w:p>
          <w:p w:rsidR="006B4729" w:rsidRPr="002E5C4B" w:rsidRDefault="006B4729" w:rsidP="002E5C4B">
            <w:pPr>
              <w:jc w:val="center"/>
              <w:rPr>
                <w:b/>
                <w:lang w:val="tr-TR"/>
              </w:rPr>
            </w:pPr>
            <w:r w:rsidRPr="00B2106C">
              <w:rPr>
                <w:b/>
                <w:color w:val="FF0000"/>
                <w:lang w:val="tr-TR"/>
              </w:rPr>
              <w:t>Cuma günü 11:15-12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2E5C4B" w:rsidRDefault="006B4729" w:rsidP="00A43979">
            <w:pPr>
              <w:jc w:val="center"/>
              <w:rPr>
                <w:lang w:val="tr-TR"/>
              </w:rPr>
            </w:pPr>
            <w:r w:rsidRPr="002E5C4B">
              <w:rPr>
                <w:lang w:val="tr-TR"/>
              </w:rPr>
              <w:t xml:space="preserve">Kariyerimizi Planlamak: Simge </w:t>
            </w:r>
            <w:proofErr w:type="spellStart"/>
            <w:r w:rsidRPr="002E5C4B">
              <w:rPr>
                <w:lang w:val="tr-TR"/>
              </w:rPr>
              <w:t>Dumlu</w:t>
            </w:r>
            <w:proofErr w:type="spellEnd"/>
            <w:r w:rsidRPr="002E5C4B">
              <w:rPr>
                <w:lang w:val="tr-TR"/>
              </w:rPr>
              <w:t xml:space="preserve"> </w:t>
            </w:r>
            <w:proofErr w:type="spellStart"/>
            <w:r w:rsidRPr="002E5C4B">
              <w:rPr>
                <w:lang w:val="tr-TR"/>
              </w:rPr>
              <w:t>Tingül</w:t>
            </w:r>
            <w:proofErr w:type="spellEnd"/>
            <w:r w:rsidRPr="002E5C4B">
              <w:rPr>
                <w:lang w:val="tr-TR"/>
              </w:rPr>
              <w:t xml:space="preserve">  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6B4729" w:rsidRPr="006B4729" w:rsidRDefault="006B4729" w:rsidP="006B472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11:15am – 12:15pm</w:t>
            </w:r>
          </w:p>
          <w:p w:rsidR="006B4729" w:rsidRPr="006B4729" w:rsidRDefault="00B51944" w:rsidP="006B4729">
            <w:pPr>
              <w:jc w:val="center"/>
              <w:rPr>
                <w:lang w:val="tr-TR"/>
              </w:rPr>
            </w:pPr>
            <w:hyperlink r:id="rId11" w:history="1">
              <w:r w:rsidRPr="006E6482">
                <w:rPr>
                  <w:rStyle w:val="Kpr"/>
                  <w:lang w:val="tr-TR"/>
                </w:rPr>
                <w:t>https://meet.google.com/pxo-dvxe-kpr</w:t>
              </w:r>
            </w:hyperlink>
            <w:r>
              <w:rPr>
                <w:lang w:val="tr-TR"/>
              </w:rPr>
              <w:t xml:space="preserve"> </w:t>
            </w:r>
          </w:p>
          <w:p w:rsidR="006B4729" w:rsidRPr="002E5C4B" w:rsidRDefault="006B4729" w:rsidP="006B4729">
            <w:pPr>
              <w:rPr>
                <w:lang w:val="tr-TR"/>
              </w:rPr>
            </w:pPr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Default="006B4729" w:rsidP="00A43979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30.11.2021</w:t>
            </w:r>
          </w:p>
          <w:p w:rsidR="006B4729" w:rsidRDefault="006B4729" w:rsidP="002E5C4B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alı</w:t>
            </w:r>
          </w:p>
          <w:p w:rsidR="006B4729" w:rsidRPr="00D05DFC" w:rsidRDefault="006B4729" w:rsidP="00A43979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C5512C" w:rsidRDefault="006B4729" w:rsidP="00A43979">
            <w:pPr>
              <w:jc w:val="center"/>
              <w:rPr>
                <w:lang w:val="tr-TR"/>
              </w:rPr>
            </w:pPr>
            <w:r w:rsidRPr="0068722F">
              <w:rPr>
                <w:lang w:val="tr-TR"/>
              </w:rPr>
              <w:t>Çevre M</w:t>
            </w:r>
            <w:r>
              <w:rPr>
                <w:lang w:val="tr-TR"/>
              </w:rPr>
              <w:t>ühendisleri Odası: Bursa Şubesi Başkanı Sevim Yürüten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68722F" w:rsidRDefault="00B51944" w:rsidP="00B51944">
            <w:pPr>
              <w:jc w:val="center"/>
              <w:rPr>
                <w:lang w:val="tr-TR"/>
              </w:rPr>
            </w:pPr>
            <w:hyperlink r:id="rId12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Default="006B4729" w:rsidP="00A43979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07.12.2021</w:t>
            </w:r>
          </w:p>
          <w:p w:rsidR="006B4729" w:rsidRDefault="006B4729" w:rsidP="002E5C4B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alı</w:t>
            </w:r>
          </w:p>
          <w:p w:rsidR="006B4729" w:rsidRPr="00D05DFC" w:rsidRDefault="006B4729" w:rsidP="00A43979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D05DFC" w:rsidRDefault="006B4729" w:rsidP="00A43979">
            <w:pPr>
              <w:jc w:val="center"/>
              <w:rPr>
                <w:b/>
                <w:lang w:val="tr-TR"/>
              </w:rPr>
            </w:pPr>
            <w:r w:rsidRPr="00C5512C">
              <w:rPr>
                <w:lang w:val="tr-TR"/>
              </w:rPr>
              <w:t>Kamuda Çev</w:t>
            </w:r>
            <w:r w:rsidR="00275DFE">
              <w:rPr>
                <w:lang w:val="tr-TR"/>
              </w:rPr>
              <w:t xml:space="preserve">re Mühendisi Olmak: Zerrin </w:t>
            </w:r>
            <w:proofErr w:type="spellStart"/>
            <w:r w:rsidR="00275DFE">
              <w:rPr>
                <w:lang w:val="tr-TR"/>
              </w:rPr>
              <w:t>Güleş</w:t>
            </w:r>
            <w:proofErr w:type="spellEnd"/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C5512C" w:rsidRDefault="00B51944" w:rsidP="00B51944">
            <w:pPr>
              <w:jc w:val="center"/>
              <w:rPr>
                <w:lang w:val="tr-TR"/>
              </w:rPr>
            </w:pPr>
            <w:hyperlink r:id="rId13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:rsidR="006B4729" w:rsidRDefault="006B4729" w:rsidP="00A43979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14.12.2021</w:t>
            </w:r>
          </w:p>
          <w:p w:rsidR="006B4729" w:rsidRDefault="006B4729" w:rsidP="002E5C4B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alı</w:t>
            </w:r>
          </w:p>
          <w:p w:rsidR="006B4729" w:rsidRPr="00D05DFC" w:rsidRDefault="006B4729" w:rsidP="00A43979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:rsidR="006B4729" w:rsidRPr="00D05DFC" w:rsidRDefault="006B4729" w:rsidP="00C62B98">
            <w:pPr>
              <w:jc w:val="center"/>
              <w:rPr>
                <w:b/>
                <w:lang w:val="tr-TR"/>
              </w:rPr>
            </w:pPr>
            <w:r w:rsidRPr="00A43979">
              <w:rPr>
                <w:lang w:val="tr-TR"/>
              </w:rPr>
              <w:t>Mezun</w:t>
            </w:r>
            <w:r>
              <w:rPr>
                <w:lang w:val="tr-TR"/>
              </w:rPr>
              <w:t xml:space="preserve">larımızın Kariyer Yolculukları: Pınar </w:t>
            </w:r>
            <w:r w:rsidR="00C62B98">
              <w:rPr>
                <w:lang w:val="tr-TR"/>
              </w:rPr>
              <w:t>Tabak</w:t>
            </w:r>
            <w:bookmarkStart w:id="0" w:name="_GoBack"/>
            <w:bookmarkEnd w:id="0"/>
          </w:p>
        </w:tc>
        <w:tc>
          <w:tcPr>
            <w:tcW w:w="3822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A43979" w:rsidRDefault="00B51944" w:rsidP="00B51944">
            <w:pPr>
              <w:jc w:val="center"/>
              <w:rPr>
                <w:lang w:val="tr-TR"/>
              </w:rPr>
            </w:pPr>
            <w:hyperlink r:id="rId14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Default="006B4729" w:rsidP="00A43979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21.12.2021</w:t>
            </w:r>
            <w:r>
              <w:rPr>
                <w:b/>
                <w:lang w:val="tr-TR"/>
              </w:rPr>
              <w:t xml:space="preserve"> </w:t>
            </w:r>
          </w:p>
          <w:p w:rsidR="006B4729" w:rsidRDefault="006B4729" w:rsidP="002E5C4B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alı</w:t>
            </w:r>
          </w:p>
          <w:p w:rsidR="006B4729" w:rsidRPr="00D05DFC" w:rsidRDefault="006B4729" w:rsidP="00A43979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D05DFC" w:rsidRDefault="006B4729" w:rsidP="00C645C3">
            <w:pPr>
              <w:jc w:val="center"/>
              <w:rPr>
                <w:b/>
                <w:lang w:val="tr-TR"/>
              </w:rPr>
            </w:pPr>
            <w:r>
              <w:rPr>
                <w:lang w:val="tr-TR"/>
              </w:rPr>
              <w:t>Meslekte Yol Almış Çevre Mühendisleri: Senem Tanju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Default="00B51944" w:rsidP="00B51944">
            <w:pPr>
              <w:jc w:val="center"/>
              <w:rPr>
                <w:lang w:val="tr-TR"/>
              </w:rPr>
            </w:pPr>
            <w:hyperlink r:id="rId15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Default="006B4729" w:rsidP="00613A1A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28.12.2021</w:t>
            </w:r>
            <w:r>
              <w:rPr>
                <w:b/>
                <w:lang w:val="tr-TR"/>
              </w:rPr>
              <w:t xml:space="preserve"> </w:t>
            </w:r>
          </w:p>
          <w:p w:rsidR="006B4729" w:rsidRDefault="006B4729" w:rsidP="002E5C4B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alı</w:t>
            </w:r>
          </w:p>
          <w:p w:rsidR="006B4729" w:rsidRPr="00D05DFC" w:rsidRDefault="006B4729" w:rsidP="00613A1A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3B0290" w:rsidRDefault="006B4729" w:rsidP="00613A1A">
            <w:pPr>
              <w:jc w:val="center"/>
              <w:rPr>
                <w:lang w:val="tr-TR"/>
              </w:rPr>
            </w:pPr>
            <w:r w:rsidRPr="003B0290">
              <w:rPr>
                <w:lang w:val="tr-TR"/>
              </w:rPr>
              <w:t>Öğrencilerimizin Röportaj Videoları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3B0290" w:rsidRDefault="00B51944" w:rsidP="00B51944">
            <w:pPr>
              <w:jc w:val="center"/>
              <w:rPr>
                <w:lang w:val="tr-TR"/>
              </w:rPr>
            </w:pPr>
            <w:hyperlink r:id="rId16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  <w:tr w:rsidR="006B4729" w:rsidRPr="00D05DFC" w:rsidTr="00B51944">
        <w:tc>
          <w:tcPr>
            <w:tcW w:w="2291" w:type="dxa"/>
            <w:shd w:val="clear" w:color="auto" w:fill="C5E0B3" w:themeFill="accent6" w:themeFillTint="66"/>
          </w:tcPr>
          <w:p w:rsidR="006B4729" w:rsidRDefault="006B4729" w:rsidP="00613A1A">
            <w:pPr>
              <w:jc w:val="center"/>
              <w:rPr>
                <w:b/>
                <w:lang w:val="tr-TR"/>
              </w:rPr>
            </w:pPr>
            <w:r w:rsidRPr="00D05DFC">
              <w:rPr>
                <w:b/>
                <w:lang w:val="tr-TR"/>
              </w:rPr>
              <w:t>04.01.2022</w:t>
            </w:r>
            <w:r>
              <w:rPr>
                <w:b/>
                <w:lang w:val="tr-TR"/>
              </w:rPr>
              <w:t xml:space="preserve"> </w:t>
            </w:r>
          </w:p>
          <w:p w:rsidR="006B4729" w:rsidRDefault="006B4729" w:rsidP="002E5C4B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Salı</w:t>
            </w:r>
          </w:p>
          <w:p w:rsidR="006B4729" w:rsidRPr="00D05DFC" w:rsidRDefault="006B4729" w:rsidP="00613A1A">
            <w:pPr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16:15-17:00</w:t>
            </w:r>
          </w:p>
        </w:tc>
        <w:tc>
          <w:tcPr>
            <w:tcW w:w="2949" w:type="dxa"/>
            <w:shd w:val="clear" w:color="auto" w:fill="C5E0B3" w:themeFill="accent6" w:themeFillTint="66"/>
          </w:tcPr>
          <w:p w:rsidR="006B4729" w:rsidRPr="00D05DFC" w:rsidRDefault="006B4729" w:rsidP="00613A1A">
            <w:pPr>
              <w:jc w:val="center"/>
              <w:rPr>
                <w:b/>
                <w:lang w:val="tr-TR"/>
              </w:rPr>
            </w:pPr>
            <w:r w:rsidRPr="003B0290">
              <w:rPr>
                <w:lang w:val="tr-TR"/>
              </w:rPr>
              <w:t>Öğrencilerimizin Röportaj Videoları</w:t>
            </w:r>
          </w:p>
        </w:tc>
        <w:tc>
          <w:tcPr>
            <w:tcW w:w="3822" w:type="dxa"/>
            <w:shd w:val="clear" w:color="auto" w:fill="C5E0B3" w:themeFill="accent6" w:themeFillTint="66"/>
          </w:tcPr>
          <w:p w:rsidR="00B51944" w:rsidRPr="006B4729" w:rsidRDefault="00B51944" w:rsidP="00B5194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aat:</w:t>
            </w:r>
            <w:r w:rsidRPr="006B4729">
              <w:rPr>
                <w:lang w:val="tr-TR"/>
              </w:rPr>
              <w:t xml:space="preserve"> </w:t>
            </w:r>
            <w:r>
              <w:rPr>
                <w:lang w:val="tr-TR"/>
              </w:rPr>
              <w:t>16</w:t>
            </w:r>
            <w:r w:rsidRPr="006B4729">
              <w:rPr>
                <w:lang w:val="tr-TR"/>
              </w:rPr>
              <w:t xml:space="preserve">:15 – </w:t>
            </w:r>
            <w:r>
              <w:rPr>
                <w:lang w:val="tr-TR"/>
              </w:rPr>
              <w:t>17</w:t>
            </w:r>
            <w:r w:rsidRPr="006B4729">
              <w:rPr>
                <w:lang w:val="tr-TR"/>
              </w:rPr>
              <w:t>:00</w:t>
            </w:r>
          </w:p>
          <w:p w:rsidR="006B4729" w:rsidRPr="003B0290" w:rsidRDefault="00B51944" w:rsidP="00B51944">
            <w:pPr>
              <w:jc w:val="center"/>
              <w:rPr>
                <w:lang w:val="tr-TR"/>
              </w:rPr>
            </w:pPr>
            <w:hyperlink r:id="rId17" w:history="1">
              <w:r w:rsidRPr="006E6482">
                <w:rPr>
                  <w:rStyle w:val="Kpr"/>
                  <w:lang w:val="tr-TR"/>
                </w:rPr>
                <w:t>https://meet.google.com/wbw-tshi-ijm</w:t>
              </w:r>
            </w:hyperlink>
          </w:p>
        </w:tc>
      </w:tr>
    </w:tbl>
    <w:p w:rsidR="00AF0C1D" w:rsidRPr="00AF0C1D" w:rsidRDefault="00AF0C1D" w:rsidP="00AF0C1D">
      <w:pPr>
        <w:jc w:val="center"/>
        <w:rPr>
          <w:b/>
          <w:sz w:val="28"/>
          <w:szCs w:val="28"/>
        </w:rPr>
      </w:pPr>
    </w:p>
    <w:sectPr w:rsidR="00AF0C1D" w:rsidRPr="00AF0C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7c0sDAxszQ0NDBU0lEKTi0uzszPAykwrQUAOepF6ywAAAA="/>
  </w:docVars>
  <w:rsids>
    <w:rsidRoot w:val="00AF0C1D"/>
    <w:rsid w:val="00066454"/>
    <w:rsid w:val="00275DFE"/>
    <w:rsid w:val="002C0B91"/>
    <w:rsid w:val="002E5C4B"/>
    <w:rsid w:val="003B0290"/>
    <w:rsid w:val="003E5099"/>
    <w:rsid w:val="005D60F1"/>
    <w:rsid w:val="00613A1A"/>
    <w:rsid w:val="00642E94"/>
    <w:rsid w:val="0068722F"/>
    <w:rsid w:val="006B4729"/>
    <w:rsid w:val="007543B0"/>
    <w:rsid w:val="00941645"/>
    <w:rsid w:val="00A43979"/>
    <w:rsid w:val="00A65B9B"/>
    <w:rsid w:val="00AF0C1D"/>
    <w:rsid w:val="00B2106C"/>
    <w:rsid w:val="00B34E40"/>
    <w:rsid w:val="00B51944"/>
    <w:rsid w:val="00B73238"/>
    <w:rsid w:val="00C27457"/>
    <w:rsid w:val="00C5512C"/>
    <w:rsid w:val="00C62B98"/>
    <w:rsid w:val="00C645C3"/>
    <w:rsid w:val="00D05DFC"/>
    <w:rsid w:val="00DA2E13"/>
    <w:rsid w:val="00DE224F"/>
    <w:rsid w:val="00DF1B9D"/>
    <w:rsid w:val="00F62590"/>
    <w:rsid w:val="00FC71D8"/>
    <w:rsid w:val="00FE0E46"/>
    <w:rsid w:val="00FF3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18B9D"/>
  <w15:chartTrackingRefBased/>
  <w15:docId w15:val="{10EEF40D-A9D0-4D6C-A7F8-A4EB9AE97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F0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42E94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B519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wbw-tshi-ijm" TargetMode="External"/><Relationship Id="rId13" Type="http://schemas.openxmlformats.org/officeDocument/2006/relationships/hyperlink" Target="https://meet.google.com/wbw-tshi-ijm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eet.google.com/wbw-tshi-ijm" TargetMode="External"/><Relationship Id="rId12" Type="http://schemas.openxmlformats.org/officeDocument/2006/relationships/hyperlink" Target="https://meet.google.com/wbw-tshi-ijm" TargetMode="External"/><Relationship Id="rId17" Type="http://schemas.openxmlformats.org/officeDocument/2006/relationships/hyperlink" Target="https://meet.google.com/wbw-tshi-ij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meet.google.com/wbw-tshi-ijm" TargetMode="External"/><Relationship Id="rId1" Type="http://schemas.openxmlformats.org/officeDocument/2006/relationships/styles" Target="styles.xml"/><Relationship Id="rId6" Type="http://schemas.openxmlformats.org/officeDocument/2006/relationships/hyperlink" Target="https://meet.google.com/wbw-tshi-ijm" TargetMode="External"/><Relationship Id="rId11" Type="http://schemas.openxmlformats.org/officeDocument/2006/relationships/hyperlink" Target="https://meet.google.com/pxo-dvxe-kpr" TargetMode="External"/><Relationship Id="rId5" Type="http://schemas.openxmlformats.org/officeDocument/2006/relationships/hyperlink" Target="https://meet.google.com/wbw-tshi-ijm" TargetMode="External"/><Relationship Id="rId15" Type="http://schemas.openxmlformats.org/officeDocument/2006/relationships/hyperlink" Target="https://meet.google.com/wbw-tshi-ijm" TargetMode="External"/><Relationship Id="rId10" Type="http://schemas.openxmlformats.org/officeDocument/2006/relationships/hyperlink" Target="https://meet.google.com/wbw-tshi-ijm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meet.google.com/wbw-tshi-ijm" TargetMode="External"/><Relationship Id="rId9" Type="http://schemas.openxmlformats.org/officeDocument/2006/relationships/hyperlink" Target="https://meet.google.com/wbw-tshi-ijm" TargetMode="External"/><Relationship Id="rId14" Type="http://schemas.openxmlformats.org/officeDocument/2006/relationships/hyperlink" Target="https://meet.google.com/wbw-tshi-ij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5</cp:revision>
  <dcterms:created xsi:type="dcterms:W3CDTF">2021-11-02T14:09:00Z</dcterms:created>
  <dcterms:modified xsi:type="dcterms:W3CDTF">2021-11-02T14:26:00Z</dcterms:modified>
</cp:coreProperties>
</file>